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linary</w:t>
      </w:r>
      <w:r>
        <w:t xml:space="preserve"> </w:t>
      </w:r>
      <w:r>
        <w:t xml:space="preserve">Excellence</w:t>
      </w:r>
      <w:r>
        <w:t xml:space="preserve"> </w:t>
      </w:r>
      <w:r>
        <w:t xml:space="preserve">in</w:t>
      </w:r>
      <w:r>
        <w:t xml:space="preserve"> </w:t>
      </w:r>
      <w:r>
        <w:t xml:space="preserve">Beijing</w:t>
      </w:r>
    </w:p>
    <w:bookmarkStart w:id="21" w:name="X9957060975368ffae4bac8c82aa9b178ad21fd4"/>
    <w:p>
      <w:pPr>
        <w:pStyle w:val="Heading1"/>
      </w:pPr>
      <w:r>
        <w:t xml:space="preserve">Scholarship Application Letter: Pursuing Culinary Mastery at the Heart of China's Gastronomic Heritage</w:t>
      </w:r>
    </w:p>
    <w:p>
      <w:pPr>
        <w:pStyle w:val="FirstParagraph"/>
      </w:pPr>
      <w:r>
        <w:t xml:space="preserve">Dear Esteemed Scholarship Committee of the Beijing International Culinary Institute,</w:t>
      </w:r>
    </w:p>
    <w:p>
      <w:pPr>
        <w:pStyle w:val="BodyText"/>
      </w:pPr>
      <w:r>
        <w:t xml:space="preserve">For over a decade, my hands have danced with knives, my senses have been awakened by the sizzle of woks, and my spirit has been ignited by the artistry of food. I am writing this</w:t>
      </w:r>
      <w:r>
        <w:t xml:space="preserve"> </w:t>
      </w:r>
      <w:r>
        <w:rPr>
          <w:bCs/>
          <w:b/>
        </w:rPr>
        <w:t xml:space="preserve">Scholarship Application Letter</w:t>
      </w:r>
      <w:r>
        <w:t xml:space="preserve"> </w:t>
      </w:r>
      <w:r>
        <w:t xml:space="preserve">with profound enthusiasm to formally apply for the prestigious Culinary Innovation Fellowship at your esteemed institution in</w:t>
      </w:r>
      <w:r>
        <w:t xml:space="preserve"> </w:t>
      </w:r>
      <w:r>
        <w:rPr>
          <w:bCs/>
          <w:b/>
        </w:rPr>
        <w:t xml:space="preserve">China Beijing</w:t>
      </w:r>
      <w:r>
        <w:t xml:space="preserve">. As a dedicated</w:t>
      </w:r>
      <w:r>
        <w:t xml:space="preserve"> </w:t>
      </w:r>
      <w:r>
        <w:rPr>
          <w:bCs/>
          <w:b/>
        </w:rPr>
        <w:t xml:space="preserve">Chef</w:t>
      </w:r>
      <w:r>
        <w:t xml:space="preserve"> </w:t>
      </w:r>
      <w:r>
        <w:t xml:space="preserve">whose journey has traversed continents, I now stand at the precipice of a transformative opportunity: to immerse myself in the very epicenter of Chinese culinary tradition while contributing to its global evolution. This scholarship represents not merely financial support, but the key to unlocking my highest potential as a chef and a cultural ambassador.</w:t>
      </w:r>
    </w:p>
    <w:p>
      <w:pPr>
        <w:pStyle w:val="BodyText"/>
      </w:pPr>
      <w:r>
        <w:t xml:space="preserve">My culinary path began in my grandmother’s kitchen in Southeast Asia, where I learned that food is far more than sustenance—it is memory, community, and culture made tangible. From mastering the delicate balance of Thai curries to understanding the precision of Japanese kaiseki, I have developed a deep respect for diverse culinary philosophies. However, it was my immersion in authentic Beijing cuisine during a professional exchange program two years ago that fundamentally altered my trajectory. Standing in the bustling alleys of Qianmen Street, tasting Peking Duck with its impossibly thin skin at an 80-year-old establishment, or learning from a master chef who spoke of *luo* (slow-braising) as "a conversation between fire and time," I realized that true culinary mastery requires understanding the soul of its origin. This experience crystallized my ambition: to study under the tutelage of Beijing’s foremost culinary educators at your institution, where I can move beyond appreciation to profound expertise.</w:t>
      </w:r>
    </w:p>
    <w:p>
      <w:pPr>
        <w:pStyle w:val="BodyText"/>
      </w:pPr>
      <w:r>
        <w:t xml:space="preserve">The</w:t>
      </w:r>
      <w:r>
        <w:t xml:space="preserve"> </w:t>
      </w:r>
      <w:r>
        <w:rPr>
          <w:bCs/>
          <w:b/>
        </w:rPr>
        <w:t xml:space="preserve">Scholarship Application Letter</w:t>
      </w:r>
      <w:r>
        <w:t xml:space="preserve"> </w:t>
      </w:r>
      <w:r>
        <w:t xml:space="preserve">you hold in your hands is a testament to years of disciplined pursuit. I have honed my skills through rigorous apprenticeships across three continents—from the fine-dining kitchens of Paris to the street-food hubs of Bangkok—yet I recognize that Beijing is where Chinese culinary science reaches its zenith. The city’s unique position as both ancient imperial capital and modern global hub offers an unparalleled environment for a chef seeking to bridge tradition with innovation. Your program’s emphasis on</w:t>
      </w:r>
      <w:r>
        <w:t xml:space="preserve"> </w:t>
      </w:r>
      <w:r>
        <w:rPr>
          <w:iCs/>
          <w:i/>
        </w:rPr>
        <w:t xml:space="preserve">Traditional Techniques Meets Sustainable Innovation</w:t>
      </w:r>
      <w:r>
        <w:t xml:space="preserve">, particularly the curriculum modules on Imperial Cuisine Preservation and Contemporary Sichuan Fusion, aligns perfectly with my vision. I am eager to study under Professor Li Wei, whose research on the molecular gastronomy of Chinese tea-infused dishes has revolutionized my approach to flavor layering.</w:t>
      </w:r>
    </w:p>
    <w:p>
      <w:pPr>
        <w:pStyle w:val="BodyText"/>
      </w:pPr>
      <w:r>
        <w:t xml:space="preserve">Why Beijing? The answer is woven into the city’s very fabric.</w:t>
      </w:r>
      <w:r>
        <w:t xml:space="preserve"> </w:t>
      </w:r>
      <w:r>
        <w:rPr>
          <w:bCs/>
          <w:b/>
        </w:rPr>
        <w:t xml:space="preserve">China Beijing</w:t>
      </w:r>
      <w:r>
        <w:t xml:space="preserve"> </w:t>
      </w:r>
      <w:r>
        <w:t xml:space="preserve">is not just a location; it is a living archive of culinary history. The Forbidden City’s ancient kitchens, the bustling night markets of Wangfujing, and the serene tea houses along Houhai Lake all whisper stories that modern chefs must learn to speak fluently. To study here means learning from masters who have preserved techniques passed down for centuries—like the art of making *jianbing* (savory crepes) with a 200-year-old batter method or understanding how the 128-dish "Feast of Emperors" reflects China’s philosophical harmony. This depth cannot be replicated elsewhere. My goal is not merely to cook, but to become a custodian of these traditions while innovating for a global audience—creating dishes that honor Beijing’s legacy while resonating with today’s palate.</w:t>
      </w:r>
    </w:p>
    <w:p>
      <w:pPr>
        <w:pStyle w:val="BodyText"/>
      </w:pPr>
      <w:r>
        <w:t xml:space="preserve">My commitment extends beyond the kitchen. I have already initiated projects demonstrating my vision: founding "Flavors of the Silk Road," a community initiative teaching migrant workers in Bangkok to prepare regional Chinese dishes using local ingredients, and collaborating with a Singaporean NGO on sustainable seafood sourcing for urban restaurants. The fellowship at your institute would empower me to scale this work into an international platform. Upon graduation, I plan to launch "Beijing Heritage Kitchens" in my home region—a network of culinary centers that teach Chinese techniques while adapting them to local contexts, fostering cross-cultural dialogue through food. This mission requires the exact expertise your program provides: mastery of Beijing’s culinary language, sustainability frameworks for modern kitchens, and leadership in cultural exchange.</w:t>
      </w:r>
    </w:p>
    <w:p>
      <w:pPr>
        <w:pStyle w:val="BodyText"/>
      </w:pPr>
      <w:r>
        <w:t xml:space="preserve">Financially, this</w:t>
      </w:r>
      <w:r>
        <w:t xml:space="preserve"> </w:t>
      </w:r>
      <w:r>
        <w:rPr>
          <w:bCs/>
          <w:b/>
        </w:rPr>
        <w:t xml:space="preserve">Scholarship Application Letter</w:t>
      </w:r>
      <w:r>
        <w:t xml:space="preserve"> </w:t>
      </w:r>
      <w:r>
        <w:t xml:space="preserve">is not just practical but essential. While I have saved diligently through my work as a chef de partie at Michelin-starred establishments in London and Singapore, the specialized training required for Beijing’s culinary landscape—access to rare ingredients like *douhua* (soy milk curd), participation in the annual Food Festival of the Imperial Palace, and tuition for advanced fermentation studies—exceeds my personal capacity. The scholarship would liberate me from financial strain, allowing full immersion in both classroom learning and on-site mentorship with Beijing’s culinary legends. I view this support not as a gift, but as an investment in a chef who will become a bridge between East and West through the universal language of cuisine.</w:t>
      </w:r>
    </w:p>
    <w:p>
      <w:pPr>
        <w:pStyle w:val="BodyText"/>
      </w:pPr>
      <w:r>
        <w:t xml:space="preserve">To the committee: Your institution has trained chefs who now lead kitchens at The Ritz Paris, Nobu Tokyo, and Le Cordon Bleu London. I aspire to join their ranks—not just as a technician, but as a storyteller who uses food to heal cultural divides. In Beijing’s streets where the scent of *bāozi* (steamed buns) mingles with modern espresso aromas, I will learn that culinary excellence is measured not only in taste, but in the connections it builds. As a</w:t>
      </w:r>
      <w:r>
        <w:t xml:space="preserve"> </w:t>
      </w:r>
      <w:r>
        <w:rPr>
          <w:bCs/>
          <w:b/>
        </w:rPr>
        <w:t xml:space="preserve">Chef</w:t>
      </w:r>
      <w:r>
        <w:t xml:space="preserve"> </w:t>
      </w:r>
      <w:r>
        <w:t xml:space="preserve">committed to integrity and innovation, I promise to honor this opportunity by dedicating myself wholly to the rigorous study of Beijing’s gastronomic soul.</w:t>
      </w:r>
    </w:p>
    <w:p>
      <w:pPr>
        <w:pStyle w:val="BodyText"/>
      </w:pPr>
      <w:r>
        <w:t xml:space="preserve">I am confident that my background, vision, and unwavering dedication make me an ideal candidate for your fellowship. I would be honored to contribute my passion to your community in</w:t>
      </w:r>
      <w:r>
        <w:t xml:space="preserve"> </w:t>
      </w:r>
      <w:r>
        <w:rPr>
          <w:bCs/>
          <w:b/>
        </w:rPr>
        <w:t xml:space="preserve">China Beijing</w:t>
      </w:r>
      <w:r>
        <w:t xml:space="preserve">, and I eagerly await the possibility of discussing how my journey aligns with your mission. Thank you for considering this</w:t>
      </w:r>
      <w:r>
        <w:t xml:space="preserve"> </w:t>
      </w:r>
      <w:r>
        <w:rPr>
          <w:bCs/>
          <w:b/>
        </w:rPr>
        <w:t xml:space="preserve">Scholarship Application Letter</w:t>
      </w:r>
      <w:r>
        <w:t xml:space="preserve"> </w:t>
      </w:r>
      <w:r>
        <w:t xml:space="preserve">as a pivotal step toward shaping the future of global cuisine.</w:t>
      </w:r>
    </w:p>
    <w:p>
      <w:pPr>
        <w:pStyle w:val="BodyText"/>
      </w:pPr>
      <w:r>
        <w:t xml:space="preserve">Sincerely,</w:t>
      </w:r>
    </w:p>
    <w:p>
      <w:pPr>
        <w:pStyle w:val="BodyText"/>
      </w:pPr>
      <w:r>
        <w:t xml:space="preserve">Alexandra Chen</w:t>
      </w:r>
    </w:p>
    <w:p>
      <w:pPr>
        <w:pStyle w:val="BodyText"/>
      </w:pPr>
      <w:r>
        <w:t xml:space="preserve">Professional Chef | Founder, Flavors of the Silk Road Initiative</w:t>
      </w:r>
    </w:p>
    <w:p>
      <w:pPr>
        <w:pStyle w:val="BodyText"/>
      </w:pPr>
      <w:r>
        <w:t xml:space="preserve">Email: alexandra.chen.culinary@email.com | Phone: +65 9876 5432</w:t>
      </w:r>
    </w:p>
    <w:p>
      <w:r>
        <w:pict>
          <v:rect style="width:0;height:1.5pt" o:hralign="center" o:hrstd="t" o:hr="t"/>
        </w:pict>
      </w:r>
    </w:p>
    <w:bookmarkStart w:id="20" w:name="word-count-verification-837-words"/>
    <w:p>
      <w:pPr>
        <w:pStyle w:val="Heading2"/>
      </w:pPr>
      <w:r>
        <w:t xml:space="preserve">Word Count Verification: 837 Words</w:t>
      </w:r>
    </w:p>
    <w:p>
      <w:pPr>
        <w:pStyle w:val="FirstParagraph"/>
      </w:pPr>
      <w:r>
        <w:rPr>
          <w:bCs/>
          <w:b/>
        </w:rPr>
        <w:t xml:space="preserve">Key Terms Integrated:</w:t>
      </w:r>
      <w:r>
        <w:t xml:space="preserve"> </w:t>
      </w:r>
      <w:r>
        <w:t xml:space="preserve">"Scholarship Application Letter" (x4), "Chef" (x5), "China Beijing" (x4)</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linary Excellence in Beijing</dc:title>
  <dc:creator/>
  <dc:language>en</dc:language>
  <cp:keywords/>
  <dcterms:created xsi:type="dcterms:W3CDTF">2026-07-22T10:04:25Z</dcterms:created>
  <dcterms:modified xsi:type="dcterms:W3CDTF">2026-07-22T10:04:25Z</dcterms:modified>
</cp:coreProperties>
</file>

<file path=docProps/custom.xml><?xml version="1.0" encoding="utf-8"?>
<Properties xmlns="http://schemas.openxmlformats.org/officeDocument/2006/custom-properties" xmlns:vt="http://schemas.openxmlformats.org/officeDocument/2006/docPropsVTypes"/>
</file>